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2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3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9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C" w14:textId="08853590" w:rsidR="005F72C7" w:rsidRPr="00A02708" w:rsidRDefault="00CC69FA" w:rsidP="00A02708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ule 1 Critical Thinking Option 1</w:t>
      </w:r>
    </w:p>
    <w:p w14:paraId="00000010" w14:textId="5AE4EB0F" w:rsidR="005F72C7" w:rsidRPr="00A02708" w:rsidRDefault="00A130BB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2708">
        <w:rPr>
          <w:rFonts w:ascii="Times New Roman" w:hAnsi="Times New Roman" w:cs="Times New Roman"/>
          <w:sz w:val="24"/>
          <w:szCs w:val="24"/>
        </w:rPr>
        <w:t>Greg Fritz</w:t>
      </w:r>
    </w:p>
    <w:p w14:paraId="18A6F4C4" w14:textId="15FC7666" w:rsidR="007E7802" w:rsidRPr="00A02708" w:rsidRDefault="007E7802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2708">
        <w:rPr>
          <w:rFonts w:ascii="Times New Roman" w:hAnsi="Times New Roman" w:cs="Times New Roman"/>
          <w:sz w:val="24"/>
          <w:szCs w:val="24"/>
        </w:rPr>
        <w:t xml:space="preserve">Professor: Dr. </w:t>
      </w:r>
      <w:r w:rsidR="002071C6">
        <w:rPr>
          <w:rFonts w:ascii="Times New Roman" w:hAnsi="Times New Roman" w:cs="Times New Roman"/>
          <w:sz w:val="24"/>
          <w:szCs w:val="24"/>
        </w:rPr>
        <w:t>Khan</w:t>
      </w:r>
    </w:p>
    <w:p w14:paraId="25075AFC" w14:textId="50231D7C" w:rsidR="007E7802" w:rsidRPr="00A02708" w:rsidRDefault="002F1398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C372-1</w:t>
      </w:r>
    </w:p>
    <w:p w14:paraId="00000011" w14:textId="1892DC90" w:rsidR="005F72C7" w:rsidRDefault="00B47B36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2708">
        <w:rPr>
          <w:rFonts w:ascii="Times New Roman" w:hAnsi="Times New Roman" w:cs="Times New Roman"/>
          <w:sz w:val="24"/>
          <w:szCs w:val="24"/>
        </w:rPr>
        <w:t>August</w:t>
      </w:r>
      <w:r w:rsidR="00A130BB" w:rsidRPr="00A02708">
        <w:rPr>
          <w:rFonts w:ascii="Times New Roman" w:hAnsi="Times New Roman" w:cs="Times New Roman"/>
          <w:sz w:val="24"/>
          <w:szCs w:val="24"/>
        </w:rPr>
        <w:t xml:space="preserve"> </w:t>
      </w:r>
      <w:r w:rsidR="002F1398">
        <w:rPr>
          <w:rFonts w:ascii="Times New Roman" w:hAnsi="Times New Roman" w:cs="Times New Roman"/>
          <w:sz w:val="24"/>
          <w:szCs w:val="24"/>
        </w:rPr>
        <w:t>17</w:t>
      </w:r>
      <w:r w:rsidR="00A130BB" w:rsidRPr="00A02708">
        <w:rPr>
          <w:rFonts w:ascii="Times New Roman" w:hAnsi="Times New Roman" w:cs="Times New Roman"/>
          <w:sz w:val="24"/>
          <w:szCs w:val="24"/>
        </w:rPr>
        <w:t>, 2025</w:t>
      </w:r>
    </w:p>
    <w:p w14:paraId="17CFE851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A75E17C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9A7B76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3C2978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3A9DA6E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8617BA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F29C6A0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DC698E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D7EC900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8F2CC08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3BD48F" w14:textId="77777777" w:rsidR="00987C5F" w:rsidRDefault="00D32865" w:rsidP="00F92D1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program makes a bank account</w:t>
      </w:r>
      <w:r w:rsidR="00D43039">
        <w:rPr>
          <w:rFonts w:ascii="Times New Roman" w:hAnsi="Times New Roman" w:cs="Times New Roman"/>
          <w:sz w:val="24"/>
          <w:szCs w:val="24"/>
        </w:rPr>
        <w:t xml:space="preserve"> with the person’s information, then assigns a bank account number. After that it goes onto making a checking account </w:t>
      </w:r>
      <w:r w:rsidR="00933F32">
        <w:rPr>
          <w:rFonts w:ascii="Times New Roman" w:hAnsi="Times New Roman" w:cs="Times New Roman"/>
          <w:sz w:val="24"/>
          <w:szCs w:val="24"/>
        </w:rPr>
        <w:t>and allows for deposits and withdrawals</w:t>
      </w:r>
      <w:r w:rsidR="00F92D12">
        <w:rPr>
          <w:rFonts w:ascii="Times New Roman" w:hAnsi="Times New Roman" w:cs="Times New Roman"/>
          <w:sz w:val="24"/>
          <w:szCs w:val="24"/>
        </w:rPr>
        <w:t xml:space="preserve"> assigning a checking account number as well</w:t>
      </w:r>
      <w:r w:rsidR="00933F32">
        <w:rPr>
          <w:rFonts w:ascii="Times New Roman" w:hAnsi="Times New Roman" w:cs="Times New Roman"/>
          <w:sz w:val="24"/>
          <w:szCs w:val="24"/>
        </w:rPr>
        <w:t>. Only accepting positive</w:t>
      </w:r>
      <w:r w:rsidR="002C0096">
        <w:rPr>
          <w:rFonts w:ascii="Times New Roman" w:hAnsi="Times New Roman" w:cs="Times New Roman"/>
          <w:sz w:val="24"/>
          <w:szCs w:val="24"/>
        </w:rPr>
        <w:t xml:space="preserve"> or a number equal to zero</w:t>
      </w:r>
      <w:r w:rsidR="00933F32">
        <w:rPr>
          <w:rFonts w:ascii="Times New Roman" w:hAnsi="Times New Roman" w:cs="Times New Roman"/>
          <w:sz w:val="24"/>
          <w:szCs w:val="24"/>
        </w:rPr>
        <w:t xml:space="preserve"> </w:t>
      </w:r>
      <w:r w:rsidR="002C0096">
        <w:rPr>
          <w:rFonts w:ascii="Times New Roman" w:hAnsi="Times New Roman" w:cs="Times New Roman"/>
          <w:sz w:val="24"/>
          <w:szCs w:val="24"/>
        </w:rPr>
        <w:t>in each field.</w:t>
      </w:r>
      <w:r w:rsidR="009918CD">
        <w:rPr>
          <w:rFonts w:ascii="Times New Roman" w:hAnsi="Times New Roman" w:cs="Times New Roman"/>
          <w:sz w:val="24"/>
          <w:szCs w:val="24"/>
        </w:rPr>
        <w:t xml:space="preserve"> If a withdrawal exceeds the balance a </w:t>
      </w:r>
      <w:r w:rsidR="00577659">
        <w:rPr>
          <w:rFonts w:ascii="Times New Roman" w:hAnsi="Times New Roman" w:cs="Times New Roman"/>
          <w:sz w:val="24"/>
          <w:szCs w:val="24"/>
        </w:rPr>
        <w:t>overdraft fee will be applied as seen below.</w:t>
      </w:r>
      <w:r w:rsidR="00987C5F">
        <w:rPr>
          <w:rFonts w:ascii="Times New Roman" w:hAnsi="Times New Roman" w:cs="Times New Roman"/>
          <w:sz w:val="24"/>
          <w:szCs w:val="24"/>
        </w:rPr>
        <w:br/>
      </w:r>
      <w:r w:rsidR="00987C5F" w:rsidRPr="00987C5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032E8C" wp14:editId="36566BB5">
            <wp:extent cx="5943600" cy="3070225"/>
            <wp:effectExtent l="0" t="0" r="0" b="0"/>
            <wp:docPr id="149462657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62657" name="Picture 1" descr="A screenshot of a computer program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B08E1" w14:textId="7DDDEDD2" w:rsidR="00132995" w:rsidRDefault="00987C5F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 a scenario where the account</w:t>
      </w:r>
      <w:r w:rsidR="00B274B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just need to be opened and no deposit and </w:t>
      </w:r>
      <w:r w:rsidR="00B274B5">
        <w:rPr>
          <w:rFonts w:ascii="Times New Roman" w:hAnsi="Times New Roman" w:cs="Times New Roman"/>
          <w:sz w:val="24"/>
          <w:szCs w:val="24"/>
        </w:rPr>
        <w:t>or withdrawal is to be made zeroes can simply be entered.</w:t>
      </w:r>
      <w:r w:rsidR="00577659">
        <w:rPr>
          <w:rFonts w:ascii="Times New Roman" w:hAnsi="Times New Roman" w:cs="Times New Roman"/>
          <w:sz w:val="24"/>
          <w:szCs w:val="24"/>
        </w:rPr>
        <w:br/>
      </w:r>
      <w:r w:rsidR="00577659" w:rsidRPr="0057765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7D64E4" wp14:editId="72B1EB3A">
            <wp:extent cx="5943600" cy="2513965"/>
            <wp:effectExtent l="0" t="0" r="0" b="635"/>
            <wp:docPr id="199102751" name="Picture 1" descr="A computer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102751" name="Picture 1" descr="A computer screen with white text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22F5C" w14:textId="77777777" w:rsidR="00605D6A" w:rsidRDefault="00605D6A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2A045D" w14:textId="74CF4A86" w:rsidR="00605D6A" w:rsidRPr="00A02708" w:rsidRDefault="00605D6A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t Hub links</w:t>
      </w:r>
      <w:r w:rsidR="002A06B6">
        <w:rPr>
          <w:rFonts w:ascii="Times New Roman" w:hAnsi="Times New Roman" w:cs="Times New Roman"/>
          <w:sz w:val="24"/>
          <w:szCs w:val="24"/>
        </w:rPr>
        <w:t>:</w:t>
      </w:r>
      <w:r w:rsidR="00F51037">
        <w:rPr>
          <w:rFonts w:ascii="Times New Roman" w:hAnsi="Times New Roman" w:cs="Times New Roman"/>
          <w:sz w:val="24"/>
          <w:szCs w:val="24"/>
        </w:rPr>
        <w:br/>
      </w:r>
      <w:hyperlink r:id="rId10" w:history="1">
        <w:r w:rsidR="0030127A" w:rsidRPr="004224D1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fritzcsu/Programming2</w:t>
        </w:r>
      </w:hyperlink>
      <w:r w:rsidR="0030127A">
        <w:rPr>
          <w:rFonts w:ascii="Times New Roman" w:hAnsi="Times New Roman" w:cs="Times New Roman"/>
          <w:sz w:val="24"/>
          <w:szCs w:val="24"/>
        </w:rPr>
        <w:t xml:space="preserve"> </w:t>
      </w:r>
      <w:r w:rsidR="0030127A">
        <w:rPr>
          <w:rFonts w:ascii="Times New Roman" w:hAnsi="Times New Roman" w:cs="Times New Roman"/>
          <w:sz w:val="24"/>
          <w:szCs w:val="24"/>
        </w:rPr>
        <w:br/>
      </w:r>
    </w:p>
    <w:sectPr w:rsidR="00605D6A" w:rsidRPr="00A02708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4B630D" w14:textId="77777777" w:rsidR="004543D2" w:rsidRDefault="004543D2">
      <w:pPr>
        <w:spacing w:after="0" w:line="240" w:lineRule="auto"/>
      </w:pPr>
      <w:r>
        <w:separator/>
      </w:r>
    </w:p>
  </w:endnote>
  <w:endnote w:type="continuationSeparator" w:id="0">
    <w:p w14:paraId="0D798CD2" w14:textId="77777777" w:rsidR="004543D2" w:rsidRDefault="004543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159BB7" w14:textId="77777777" w:rsidR="004543D2" w:rsidRDefault="004543D2">
      <w:pPr>
        <w:spacing w:after="0" w:line="240" w:lineRule="auto"/>
      </w:pPr>
      <w:r>
        <w:separator/>
      </w:r>
    </w:p>
  </w:footnote>
  <w:footnote w:type="continuationSeparator" w:id="0">
    <w:p w14:paraId="6EE77FA7" w14:textId="77777777" w:rsidR="004543D2" w:rsidRDefault="004543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47" w14:textId="141539D9" w:rsidR="005F72C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347350">
      <w:rPr>
        <w:noProof/>
        <w:color w:val="000000"/>
      </w:rPr>
      <w:t>1</w:t>
    </w:r>
    <w:r>
      <w:rPr>
        <w:color w:val="000000"/>
      </w:rPr>
      <w:fldChar w:fldCharType="end"/>
    </w:r>
  </w:p>
  <w:p w14:paraId="00000048" w14:textId="77777777" w:rsidR="005F72C7" w:rsidRDefault="005F72C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A0A08"/>
    <w:multiLevelType w:val="multilevel"/>
    <w:tmpl w:val="EAA42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5C522C"/>
    <w:multiLevelType w:val="multilevel"/>
    <w:tmpl w:val="5C72F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352766"/>
    <w:multiLevelType w:val="multilevel"/>
    <w:tmpl w:val="5A167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F54CA3"/>
    <w:multiLevelType w:val="multilevel"/>
    <w:tmpl w:val="AB44B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FA2059"/>
    <w:multiLevelType w:val="multilevel"/>
    <w:tmpl w:val="70C6C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36799D"/>
    <w:multiLevelType w:val="multilevel"/>
    <w:tmpl w:val="96E8B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870AF4"/>
    <w:multiLevelType w:val="multilevel"/>
    <w:tmpl w:val="B2946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11319D"/>
    <w:multiLevelType w:val="multilevel"/>
    <w:tmpl w:val="29DC3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162079"/>
    <w:multiLevelType w:val="multilevel"/>
    <w:tmpl w:val="191A3A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E93780"/>
    <w:multiLevelType w:val="multilevel"/>
    <w:tmpl w:val="C9369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1A74E8"/>
    <w:multiLevelType w:val="multilevel"/>
    <w:tmpl w:val="93F24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2C79C6"/>
    <w:multiLevelType w:val="hybridMultilevel"/>
    <w:tmpl w:val="5C58150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52B65623"/>
    <w:multiLevelType w:val="multilevel"/>
    <w:tmpl w:val="787C9E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AA4A39"/>
    <w:multiLevelType w:val="multilevel"/>
    <w:tmpl w:val="42644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7E1260"/>
    <w:multiLevelType w:val="multilevel"/>
    <w:tmpl w:val="65B42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9AF2F4A"/>
    <w:multiLevelType w:val="multilevel"/>
    <w:tmpl w:val="CE448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CD57379"/>
    <w:multiLevelType w:val="multilevel"/>
    <w:tmpl w:val="98D6F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95021D"/>
    <w:multiLevelType w:val="multilevel"/>
    <w:tmpl w:val="66AEA3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9C6213"/>
    <w:multiLevelType w:val="multilevel"/>
    <w:tmpl w:val="7076C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1173E76"/>
    <w:multiLevelType w:val="multilevel"/>
    <w:tmpl w:val="FCFC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25F6771"/>
    <w:multiLevelType w:val="multilevel"/>
    <w:tmpl w:val="69EE7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51332AD"/>
    <w:multiLevelType w:val="multilevel"/>
    <w:tmpl w:val="C052B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C0E08FA"/>
    <w:multiLevelType w:val="multilevel"/>
    <w:tmpl w:val="3E280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DEC1BAE"/>
    <w:multiLevelType w:val="multilevel"/>
    <w:tmpl w:val="34A88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30765974">
    <w:abstractNumId w:val="23"/>
  </w:num>
  <w:num w:numId="2" w16cid:durableId="14114563">
    <w:abstractNumId w:val="14"/>
  </w:num>
  <w:num w:numId="3" w16cid:durableId="1360855390">
    <w:abstractNumId w:val="8"/>
  </w:num>
  <w:num w:numId="4" w16cid:durableId="1315986263">
    <w:abstractNumId w:val="4"/>
  </w:num>
  <w:num w:numId="5" w16cid:durableId="1437408358">
    <w:abstractNumId w:val="16"/>
  </w:num>
  <w:num w:numId="6" w16cid:durableId="1261837583">
    <w:abstractNumId w:val="7"/>
  </w:num>
  <w:num w:numId="7" w16cid:durableId="678581430">
    <w:abstractNumId w:val="18"/>
  </w:num>
  <w:num w:numId="8" w16cid:durableId="2041399161">
    <w:abstractNumId w:val="0"/>
  </w:num>
  <w:num w:numId="9" w16cid:durableId="925727262">
    <w:abstractNumId w:val="3"/>
  </w:num>
  <w:num w:numId="10" w16cid:durableId="2091192718">
    <w:abstractNumId w:val="5"/>
  </w:num>
  <w:num w:numId="11" w16cid:durableId="224028131">
    <w:abstractNumId w:val="6"/>
  </w:num>
  <w:num w:numId="12" w16cid:durableId="1674068834">
    <w:abstractNumId w:val="2"/>
  </w:num>
  <w:num w:numId="13" w16cid:durableId="1843354317">
    <w:abstractNumId w:val="10"/>
  </w:num>
  <w:num w:numId="14" w16cid:durableId="1709261081">
    <w:abstractNumId w:val="9"/>
  </w:num>
  <w:num w:numId="15" w16cid:durableId="1412048160">
    <w:abstractNumId w:val="13"/>
  </w:num>
  <w:num w:numId="16" w16cid:durableId="1471437188">
    <w:abstractNumId w:val="12"/>
  </w:num>
  <w:num w:numId="17" w16cid:durableId="696004213">
    <w:abstractNumId w:val="17"/>
  </w:num>
  <w:num w:numId="18" w16cid:durableId="1222401544">
    <w:abstractNumId w:val="22"/>
  </w:num>
  <w:num w:numId="19" w16cid:durableId="1778137441">
    <w:abstractNumId w:val="1"/>
  </w:num>
  <w:num w:numId="20" w16cid:durableId="1486969354">
    <w:abstractNumId w:val="21"/>
  </w:num>
  <w:num w:numId="21" w16cid:durableId="2116173744">
    <w:abstractNumId w:val="19"/>
  </w:num>
  <w:num w:numId="22" w16cid:durableId="689917515">
    <w:abstractNumId w:val="20"/>
  </w:num>
  <w:num w:numId="23" w16cid:durableId="16545768">
    <w:abstractNumId w:val="15"/>
  </w:num>
  <w:num w:numId="24" w16cid:durableId="154521315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C0NDIwNTU1NzI1MDRR0lEKTi0uzszPAykwrAUAQNgOGCwAAAA="/>
  </w:docVars>
  <w:rsids>
    <w:rsidRoot w:val="005F72C7"/>
    <w:rsid w:val="000401FB"/>
    <w:rsid w:val="000563E5"/>
    <w:rsid w:val="00071624"/>
    <w:rsid w:val="00132995"/>
    <w:rsid w:val="00166E0D"/>
    <w:rsid w:val="00170077"/>
    <w:rsid w:val="002071C6"/>
    <w:rsid w:val="00231312"/>
    <w:rsid w:val="002365A6"/>
    <w:rsid w:val="00251274"/>
    <w:rsid w:val="0026337C"/>
    <w:rsid w:val="002A06B6"/>
    <w:rsid w:val="002A3A58"/>
    <w:rsid w:val="002C0096"/>
    <w:rsid w:val="002F1398"/>
    <w:rsid w:val="002F3ECD"/>
    <w:rsid w:val="00300D11"/>
    <w:rsid w:val="0030127A"/>
    <w:rsid w:val="00311DD6"/>
    <w:rsid w:val="00347350"/>
    <w:rsid w:val="00402806"/>
    <w:rsid w:val="004300BA"/>
    <w:rsid w:val="004543D2"/>
    <w:rsid w:val="00464B8A"/>
    <w:rsid w:val="00525447"/>
    <w:rsid w:val="00541BFB"/>
    <w:rsid w:val="005541BA"/>
    <w:rsid w:val="005763B1"/>
    <w:rsid w:val="005770E7"/>
    <w:rsid w:val="00577659"/>
    <w:rsid w:val="005A77F7"/>
    <w:rsid w:val="005C36B9"/>
    <w:rsid w:val="005C7300"/>
    <w:rsid w:val="005E70AB"/>
    <w:rsid w:val="005F72C7"/>
    <w:rsid w:val="00605D6A"/>
    <w:rsid w:val="00636CAB"/>
    <w:rsid w:val="006554D2"/>
    <w:rsid w:val="00667C66"/>
    <w:rsid w:val="006A7E68"/>
    <w:rsid w:val="006C32A1"/>
    <w:rsid w:val="006C4E17"/>
    <w:rsid w:val="006D3EFE"/>
    <w:rsid w:val="00744EAC"/>
    <w:rsid w:val="007A247F"/>
    <w:rsid w:val="007E4BD2"/>
    <w:rsid w:val="007E7802"/>
    <w:rsid w:val="008515DA"/>
    <w:rsid w:val="00892BEE"/>
    <w:rsid w:val="008A20C9"/>
    <w:rsid w:val="008E68A9"/>
    <w:rsid w:val="008E72A4"/>
    <w:rsid w:val="00900072"/>
    <w:rsid w:val="009022A0"/>
    <w:rsid w:val="00933F32"/>
    <w:rsid w:val="00987C5F"/>
    <w:rsid w:val="009918CD"/>
    <w:rsid w:val="009A4B25"/>
    <w:rsid w:val="009C425E"/>
    <w:rsid w:val="00A02708"/>
    <w:rsid w:val="00A130BB"/>
    <w:rsid w:val="00A326E5"/>
    <w:rsid w:val="00A76355"/>
    <w:rsid w:val="00A92E15"/>
    <w:rsid w:val="00B177DF"/>
    <w:rsid w:val="00B23C69"/>
    <w:rsid w:val="00B274B5"/>
    <w:rsid w:val="00B340AF"/>
    <w:rsid w:val="00B47B36"/>
    <w:rsid w:val="00B532FC"/>
    <w:rsid w:val="00BA1E15"/>
    <w:rsid w:val="00BC371D"/>
    <w:rsid w:val="00BD3BA7"/>
    <w:rsid w:val="00C06B16"/>
    <w:rsid w:val="00C66470"/>
    <w:rsid w:val="00C8146A"/>
    <w:rsid w:val="00CB0B08"/>
    <w:rsid w:val="00CC4C8D"/>
    <w:rsid w:val="00CC69FA"/>
    <w:rsid w:val="00D13F22"/>
    <w:rsid w:val="00D1707A"/>
    <w:rsid w:val="00D32865"/>
    <w:rsid w:val="00D43039"/>
    <w:rsid w:val="00D622B4"/>
    <w:rsid w:val="00D6313F"/>
    <w:rsid w:val="00D63317"/>
    <w:rsid w:val="00D80858"/>
    <w:rsid w:val="00D83B84"/>
    <w:rsid w:val="00D840C2"/>
    <w:rsid w:val="00DB04EC"/>
    <w:rsid w:val="00DE3E15"/>
    <w:rsid w:val="00DF1F51"/>
    <w:rsid w:val="00DF522F"/>
    <w:rsid w:val="00EC30BD"/>
    <w:rsid w:val="00F51037"/>
    <w:rsid w:val="00F751DF"/>
    <w:rsid w:val="00F90D1E"/>
    <w:rsid w:val="00F92D12"/>
    <w:rsid w:val="00F94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B346B"/>
  <w15:docId w15:val="{48E4B1B4-9EA8-4EAE-A3E6-58B79A485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56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56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56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356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6F8"/>
  </w:style>
  <w:style w:type="paragraph" w:styleId="Footer">
    <w:name w:val="footer"/>
    <w:basedOn w:val="Normal"/>
    <w:link w:val="FooterChar"/>
    <w:uiPriority w:val="99"/>
    <w:unhideWhenUsed/>
    <w:rsid w:val="003356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6F8"/>
  </w:style>
  <w:style w:type="character" w:customStyle="1" w:styleId="Heading1Char">
    <w:name w:val="Heading 1 Char"/>
    <w:basedOn w:val="DefaultParagraphFont"/>
    <w:link w:val="Heading1"/>
    <w:uiPriority w:val="9"/>
    <w:rsid w:val="003356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3356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3356F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356F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3356F8"/>
    <w:rPr>
      <w:color w:val="0563C1" w:themeColor="hyperlink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9C425E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8A20C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C32A1"/>
    <w:rPr>
      <w:b/>
      <w:bCs/>
    </w:rPr>
  </w:style>
  <w:style w:type="paragraph" w:styleId="ListParagraph">
    <w:name w:val="List Paragraph"/>
    <w:basedOn w:val="Normal"/>
    <w:uiPriority w:val="34"/>
    <w:qFormat/>
    <w:rsid w:val="00A92E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1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8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0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2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9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004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1555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2922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042784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164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3731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5641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781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494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7924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77388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3091379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77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11709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9829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32002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8996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86279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8246571">
                                          <w:marLeft w:val="-15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50577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54751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7307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12229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154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854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13217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9029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19178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149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221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7518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34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45851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248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8935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7203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8748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6588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0347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9225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7942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145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8261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0522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9309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643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019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0989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66923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9230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4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217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4444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2323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3058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2268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5746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956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8197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0967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504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92945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150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0783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965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0220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9745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90798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3497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4332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8378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7596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2166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062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4054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66821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30750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638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4990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6277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7448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5328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34555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7560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2623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2881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252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2911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8256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53976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8522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636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870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2851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6949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0723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4162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4220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17685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1633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9013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18008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82526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8087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0057057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66178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45046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35517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84500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6551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37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70594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420086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89327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31183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29761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76161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06311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30106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3165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24705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789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90448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63634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165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6722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85223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73719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17443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029941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94420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238797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74066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38992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32771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49929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87845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24557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296496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89330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856892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1562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177415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408054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88521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00776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12442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17593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739395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51531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5745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72701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94921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2730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41990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9518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48576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4074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52161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208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96375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99224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257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8329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9191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1786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65025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77332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790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47910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43039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83151378">
                                      <w:marLeft w:val="0"/>
                                      <w:marRight w:val="0"/>
                                      <w:marTop w:val="10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5060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35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gfritzcsu/Programming2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65pBPGNdTn2JndyktXW5vu1/FDw==">AMUW2mUb4oFIiuvP1rNgRaw/XvS3CnGKA4GBFbDjltDkeDXgm/cplWpQh1sFqw19SqYmwX3A7pHg2SVPjcNkClyvA6Q6G2WvtNJpCzjB798Vf1ncElwMVMfcMQSzWbzzSRl5aOJIT2z7SsmTgrTterYdgyB4/+XiOlfMeVSRDnI6ZG638BgQRSH5dNBJDM5oD6UnrjnA4l18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berly Ford</dc:creator>
  <cp:lastModifiedBy>Greg Fritz</cp:lastModifiedBy>
  <cp:revision>7</cp:revision>
  <dcterms:created xsi:type="dcterms:W3CDTF">2025-08-17T21:39:00Z</dcterms:created>
  <dcterms:modified xsi:type="dcterms:W3CDTF">2025-08-17T21:48:00Z</dcterms:modified>
</cp:coreProperties>
</file>